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6916B3" w14:textId="64934A4D" w:rsidR="00C97D94" w:rsidRPr="0071544E" w:rsidRDefault="003A3DC8" w:rsidP="00316089">
      <w:pPr>
        <w:pStyle w:val="Title"/>
        <w:spacing w:after="240"/>
        <w:jc w:val="center"/>
        <w:rPr>
          <w:rFonts w:ascii="Times New Roman" w:hAnsi="Times New Roman" w:cs="Times New Roman"/>
        </w:rPr>
      </w:pPr>
      <w:r w:rsidRPr="003A3DC8">
        <w:rPr>
          <w:rFonts w:ascii="Times New Roman" w:hAnsi="Times New Roman" w:cs="Times New Roman"/>
        </w:rPr>
        <w:t>Ch4 ARM Arithmetic Logic</w:t>
      </w:r>
      <w:r w:rsidR="00C97D94" w:rsidRPr="0071544E">
        <w:rPr>
          <w:rFonts w:ascii="Times New Roman" w:hAnsi="Times New Roman" w:cs="Times New Roman"/>
        </w:rPr>
        <w:t xml:space="preserve"> Quiz ANS</w:t>
      </w:r>
    </w:p>
    <w:p w14:paraId="719F4F0F" w14:textId="72A71B5A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at is the effect of appending the suffix S to most ARM data-processing instructions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It updates the N, Z, C, V flags in the APSR register.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It enables conditional execution for the instruction.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It forces the instruction to use Thumb encoding only.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It swaps the operands before execution.</w:t>
      </w:r>
    </w:p>
    <w:p w14:paraId="5CF5CD8B" w14:textId="399F4D8B" w:rsidR="00413650" w:rsidRDefault="00413650" w:rsidP="00413650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41365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96773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A</w:t>
      </w:r>
    </w:p>
    <w:p w14:paraId="07A8E83E" w14:textId="6673E3A6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ich of the following is the Unified Assembler Language (UAL) syntax for adding two registers r2 and r3 and placing the result in r1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ADD r1, r3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ADD r1, r2, r3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ADD r1, #15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ADD r2, r1, r3</w:t>
      </w:r>
    </w:p>
    <w:p w14:paraId="64E4A21D" w14:textId="4353B641" w:rsidR="00827115" w:rsidRDefault="00827115" w:rsidP="00967732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827115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684A3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B</w:t>
      </w:r>
    </w:p>
    <w:p w14:paraId="75E23450" w14:textId="616E70A7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at does ADC do in ARM assembly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Rd ← Rn − Op2 − 1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Rd ← Rn + Op2 + Carry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Rd ← Op2 − Rn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Rd ← Rn × Op2 + Ra</w:t>
      </w:r>
    </w:p>
    <w:p w14:paraId="7F38FA34" w14:textId="60E01829" w:rsidR="00827115" w:rsidRPr="00CB6FD1" w:rsidRDefault="00827115" w:rsidP="00511D1F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827115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511D1F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B</w:t>
      </w:r>
    </w:p>
    <w:p w14:paraId="01FDDE32" w14:textId="617F632D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en adding two 64-bit integers split across two registers each, which instruction pair correctly handles the low and high halves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 xml:space="preserve">A. </w:t>
      </w:r>
      <w:r w:rsidR="00265FC9"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ADC for high halves</w:t>
      </w:r>
      <w:r w:rsidR="00265FC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, then </w:t>
      </w:r>
      <w:r w:rsidR="00265FC9"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ADDS for low halves to set carry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ADC for low halves, then ADDS for high halves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ADDS for low halves to set carry, then ADC for high halves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ADD for low halves, then ADD for high halves</w:t>
      </w:r>
    </w:p>
    <w:p w14:paraId="617903B8" w14:textId="6E6CF6BC" w:rsidR="00827115" w:rsidRPr="00CB6FD1" w:rsidRDefault="00827115" w:rsidP="00511D1F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827115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511D1F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C</w:t>
      </w:r>
      <w:r w:rsidR="00BB0D4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(the order cannot be reversed)</w:t>
      </w:r>
    </w:p>
    <w:p w14:paraId="0341E4D5" w14:textId="2C689DCC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In ARM subtraction, what does the carry flag C indicate when a borrow occurs in SUBS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C = 1 when there is a borrow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C = 0 when there is a borrow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C toggles regardless of borrow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C is always preserved from the previous instruction</w:t>
      </w:r>
    </w:p>
    <w:p w14:paraId="6C832D7D" w14:textId="4F5F9F00" w:rsidR="00827115" w:rsidRPr="00CB6FD1" w:rsidRDefault="00827115" w:rsidP="00FC0380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827115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E72AF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B (C</w:t>
      </w:r>
      <w:r w:rsidR="00FC0380">
        <w:rPr>
          <w:rFonts w:ascii="Times New Roman" w:eastAsia="Times New Roman" w:hAnsi="Times New Roman" w:cs="Times New Roman"/>
          <w:sz w:val="24"/>
          <w:szCs w:val="24"/>
          <w:lang w:eastAsia="zh-CN"/>
        </w:rPr>
        <w:t>arry</w:t>
      </w:r>
      <w:r w:rsidR="00E72AF2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equals not Borrow)</w:t>
      </w:r>
    </w:p>
    <w:p w14:paraId="11F4697E" w14:textId="7E40EA14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ich instruction performs reverse subtraction in ARM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SBC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lastRenderedPageBreak/>
        <w:t>B. RSB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SUB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ADC</w:t>
      </w:r>
    </w:p>
    <w:p w14:paraId="7F18F084" w14:textId="13934410" w:rsidR="00FC0380" w:rsidRDefault="00FC0380" w:rsidP="00FC038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>ANS: B</w:t>
      </w:r>
      <w:r w:rsidR="00C332A7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(</w:t>
      </w:r>
      <w:r w:rsidR="00C332A7" w:rsidRPr="00C332A7">
        <w:rPr>
          <w:rFonts w:ascii="Times New Roman" w:eastAsia="Times New Roman" w:hAnsi="Times New Roman" w:cs="Times New Roman"/>
          <w:sz w:val="24"/>
          <w:szCs w:val="24"/>
          <w:lang w:eastAsia="zh-CN"/>
        </w:rPr>
        <w:t>RSB (Reverse Subtract) instruction subtracts the first operand (Rn) from the second operand (Operand2)</w:t>
      </w:r>
      <w:r w:rsidR="00C332A7">
        <w:rPr>
          <w:rFonts w:ascii="Times New Roman" w:eastAsia="Times New Roman" w:hAnsi="Times New Roman" w:cs="Times New Roman"/>
          <w:sz w:val="24"/>
          <w:szCs w:val="24"/>
          <w:lang w:eastAsia="zh-CN"/>
        </w:rPr>
        <w:t>)</w:t>
      </w:r>
    </w:p>
    <w:p w14:paraId="687FD464" w14:textId="1385573A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ich instruction clears selected bits in Rd by ANDing Rn with NOT of Operand2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BFI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BFC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BIC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MVN</w:t>
      </w:r>
    </w:p>
    <w:p w14:paraId="19FFCE3B" w14:textId="40850893" w:rsidR="00827115" w:rsidRPr="00CB6FD1" w:rsidRDefault="00827115" w:rsidP="00945E2D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827115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945E2D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C</w:t>
      </w:r>
      <w:r w:rsidR="00AC14AE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="00945E2D">
        <w:rPr>
          <w:rFonts w:ascii="Times New Roman" w:eastAsia="Times New Roman" w:hAnsi="Times New Roman" w:cs="Times New Roman"/>
          <w:sz w:val="24"/>
          <w:szCs w:val="24"/>
          <w:lang w:eastAsia="zh-CN"/>
        </w:rPr>
        <w:t>(</w:t>
      </w:r>
      <w:r w:rsidR="00765F80" w:rsidRPr="00765F80">
        <w:rPr>
          <w:rFonts w:ascii="Times New Roman" w:eastAsia="Times New Roman" w:hAnsi="Times New Roman" w:cs="Times New Roman"/>
          <w:sz w:val="24"/>
          <w:szCs w:val="24"/>
          <w:lang w:eastAsia="zh-CN"/>
        </w:rPr>
        <w:t>BIC Bit Clear instruction performs a bitwise AND operation between the first operand (Rn) and the complement (bitwise NOT) of the second operand (Operand2), effectively clearing specific bits in the destination register.</w:t>
      </w:r>
      <w:r w:rsidR="00765F80">
        <w:rPr>
          <w:rFonts w:ascii="Times New Roman" w:eastAsia="Times New Roman" w:hAnsi="Times New Roman" w:cs="Times New Roman"/>
          <w:sz w:val="24"/>
          <w:szCs w:val="24"/>
          <w:lang w:eastAsia="zh-CN"/>
        </w:rPr>
        <w:t>)</w:t>
      </w:r>
    </w:p>
    <w:p w14:paraId="0B03FFCE" w14:textId="1B472FF4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The instruction BFC R4, #8, #12 has what effect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Inserts 12 bits from R4 into R8 starting at bit 12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Clears bits 8 through 19 of R4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Copies bits 8 through 19 of R4 into R12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Sets bits 8 through 19 of R4 to ones</w:t>
      </w:r>
    </w:p>
    <w:p w14:paraId="6B30FF2B" w14:textId="3D435DEE" w:rsidR="00827115" w:rsidRPr="00CB6FD1" w:rsidRDefault="00827115" w:rsidP="004F049F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827115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4F049F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  <w:r w:rsidR="00AC14AE">
        <w:rPr>
          <w:rFonts w:ascii="Times New Roman" w:eastAsia="Times New Roman" w:hAnsi="Times New Roman" w:cs="Times New Roman"/>
          <w:sz w:val="24"/>
          <w:szCs w:val="24"/>
          <w:lang w:eastAsia="zh-CN"/>
        </w:rPr>
        <w:t>B</w:t>
      </w:r>
      <w:r w:rsidR="008D042E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(</w:t>
      </w:r>
      <w:r w:rsidR="008D042E" w:rsidRPr="008D042E">
        <w:rPr>
          <w:rFonts w:ascii="Times New Roman" w:eastAsia="Times New Roman" w:hAnsi="Times New Roman" w:cs="Times New Roman"/>
          <w:sz w:val="24"/>
          <w:szCs w:val="24"/>
          <w:lang w:eastAsia="zh-CN"/>
        </w:rPr>
        <w:t>BFC Bit Field Clear instruction clears (sets to zero) a specified continuous bitfield within a register, leaving all other bits unchanged.</w:t>
      </w:r>
      <w:r w:rsidR="008D042E">
        <w:rPr>
          <w:rFonts w:ascii="Times New Roman" w:eastAsia="Times New Roman" w:hAnsi="Times New Roman" w:cs="Times New Roman"/>
          <w:sz w:val="24"/>
          <w:szCs w:val="24"/>
          <w:lang w:eastAsia="zh-CN"/>
        </w:rPr>
        <w:t>)</w:t>
      </w:r>
    </w:p>
    <w:p w14:paraId="33792C52" w14:textId="60FB4B58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In C, what is the result of the expression 0x10 &amp;&amp; 0x01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0x00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0x10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0x01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0x11</w:t>
      </w:r>
    </w:p>
    <w:p w14:paraId="6EB2A971" w14:textId="055A3B77" w:rsidR="00827115" w:rsidRPr="00CB6FD1" w:rsidRDefault="00827115" w:rsidP="008632F3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827115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4F049F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C</w:t>
      </w:r>
      <w:r w:rsidR="008632F3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(&amp;&amp; is logical AND)</w:t>
      </w:r>
    </w:p>
    <w:p w14:paraId="4AA61F41" w14:textId="5DEF8FD1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ich instruction reverses the bit order within a 32-bit word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REV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REV16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REVSH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RBIT</w:t>
      </w:r>
    </w:p>
    <w:p w14:paraId="42D5BCFB" w14:textId="2755FC19" w:rsidR="001422D0" w:rsidRPr="00CB6FD1" w:rsidRDefault="001422D0" w:rsidP="008632F3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422D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8632F3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D</w:t>
      </w:r>
      <w:r w:rsidR="00351DCB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(</w:t>
      </w:r>
      <w:r w:rsidR="00351DCB" w:rsidRPr="00351DCB">
        <w:rPr>
          <w:rFonts w:ascii="Times New Roman" w:eastAsia="Times New Roman" w:hAnsi="Times New Roman" w:cs="Times New Roman"/>
          <w:sz w:val="24"/>
          <w:szCs w:val="24"/>
          <w:lang w:eastAsia="zh-CN"/>
        </w:rPr>
        <w:t>RBIT instruction reverses the bit order in a 32-bit register.</w:t>
      </w:r>
      <w:r w:rsidR="00351DCB">
        <w:rPr>
          <w:rFonts w:ascii="Times New Roman" w:eastAsia="Times New Roman" w:hAnsi="Times New Roman" w:cs="Times New Roman"/>
          <w:sz w:val="24"/>
          <w:szCs w:val="24"/>
          <w:lang w:eastAsia="zh-CN"/>
        </w:rPr>
        <w:t>)</w:t>
      </w:r>
    </w:p>
    <w:p w14:paraId="6209D5CE" w14:textId="50AB20F9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ich instruction reverses the byte order in each half-word independently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REV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RBIT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REV16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REVSH</w:t>
      </w:r>
    </w:p>
    <w:p w14:paraId="5B64F1D0" w14:textId="71C82C3C" w:rsidR="001422D0" w:rsidRPr="00CB6FD1" w:rsidRDefault="001422D0" w:rsidP="006F7FAB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422D0">
        <w:rPr>
          <w:rFonts w:ascii="Times New Roman" w:eastAsia="Times New Roman" w:hAnsi="Times New Roman" w:cs="Times New Roman"/>
          <w:sz w:val="24"/>
          <w:szCs w:val="24"/>
          <w:lang w:eastAsia="zh-CN"/>
        </w:rPr>
        <w:lastRenderedPageBreak/>
        <w:t>ANS:</w:t>
      </w:r>
      <w:r w:rsidR="006F7FAB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C</w:t>
      </w:r>
      <w:r w:rsidR="00A6314D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(</w:t>
      </w:r>
      <w:r w:rsidR="00A6314D" w:rsidRPr="00A6314D">
        <w:rPr>
          <w:rFonts w:ascii="Times New Roman" w:eastAsia="Times New Roman" w:hAnsi="Times New Roman" w:cs="Times New Roman"/>
          <w:sz w:val="24"/>
          <w:szCs w:val="24"/>
          <w:lang w:eastAsia="zh-CN"/>
        </w:rPr>
        <w:t>REV16 instruction reverses the byte order within each 16-bit halfword independently in a 32-bit register.</w:t>
      </w:r>
      <w:r w:rsidR="00A6314D">
        <w:rPr>
          <w:rFonts w:ascii="Times New Roman" w:eastAsia="Times New Roman" w:hAnsi="Times New Roman" w:cs="Times New Roman"/>
          <w:sz w:val="24"/>
          <w:szCs w:val="24"/>
          <w:lang w:eastAsia="zh-CN"/>
        </w:rPr>
        <w:t>)</w:t>
      </w:r>
    </w:p>
    <w:p w14:paraId="2E5C2DD5" w14:textId="07050286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at is the effect of REVSH on a 32-bit register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Reverse all bits and zero-extend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Reverse byte order in bottom half-word and sign extend to 32 bits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Reverse byte order in each half-word without sign extension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Reverse byte order in a word without sign extension</w:t>
      </w:r>
    </w:p>
    <w:p w14:paraId="11D2E067" w14:textId="232C7AFD" w:rsidR="001422D0" w:rsidRPr="00CB6FD1" w:rsidRDefault="001422D0" w:rsidP="00057D4B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422D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6F7FAB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B</w:t>
      </w:r>
      <w:r w:rsidR="0084398D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(</w:t>
      </w:r>
      <w:r w:rsidR="00057D4B" w:rsidRPr="00057D4B">
        <w:rPr>
          <w:rFonts w:ascii="Times New Roman" w:eastAsia="Times New Roman" w:hAnsi="Times New Roman" w:cs="Times New Roman"/>
          <w:sz w:val="24"/>
          <w:szCs w:val="24"/>
          <w:lang w:eastAsia="zh-CN"/>
        </w:rPr>
        <w:t>REVSH (Reverse Signed Halfword) instruction reverses the byte order in the bottom halfword (16 bits) of a register and then sign-extends the result to a full 32-bit value.</w:t>
      </w:r>
      <w:r w:rsidR="00057D4B">
        <w:rPr>
          <w:rFonts w:ascii="Times New Roman" w:eastAsia="Times New Roman" w:hAnsi="Times New Roman" w:cs="Times New Roman"/>
          <w:sz w:val="24"/>
          <w:szCs w:val="24"/>
          <w:lang w:eastAsia="zh-CN"/>
        </w:rPr>
        <w:t>)</w:t>
      </w:r>
    </w:p>
    <w:p w14:paraId="215710BC" w14:textId="3A1743E7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ich instruction zero-extends an 8-bit byte into a 32-bit register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SXTB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UXTB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SXTH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UXTH</w:t>
      </w:r>
    </w:p>
    <w:p w14:paraId="7FEB5314" w14:textId="0E428261" w:rsidR="001422D0" w:rsidRPr="00CB6FD1" w:rsidRDefault="001422D0" w:rsidP="003550C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422D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6F7FAB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B</w:t>
      </w:r>
      <w:r w:rsidR="00026895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(</w:t>
      </w:r>
      <w:r w:rsidR="00026895" w:rsidRPr="00026895">
        <w:rPr>
          <w:rFonts w:ascii="Times New Roman" w:eastAsia="Times New Roman" w:hAnsi="Times New Roman" w:cs="Times New Roman"/>
          <w:sz w:val="24"/>
          <w:szCs w:val="24"/>
          <w:lang w:eastAsia="zh-CN"/>
        </w:rPr>
        <w:t>UXTB</w:t>
      </w:r>
      <w:r w:rsidR="00026895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, </w:t>
      </w:r>
      <w:r w:rsidR="00026895" w:rsidRPr="00026895">
        <w:rPr>
          <w:rFonts w:ascii="Times New Roman" w:eastAsia="Times New Roman" w:hAnsi="Times New Roman" w:cs="Times New Roman"/>
          <w:sz w:val="24"/>
          <w:szCs w:val="24"/>
          <w:lang w:eastAsia="zh-CN"/>
        </w:rPr>
        <w:t>Unsigned Extend Byte)</w:t>
      </w:r>
    </w:p>
    <w:p w14:paraId="2429B34C" w14:textId="18D4CA73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at is the correct sequence to load 0x87654321 into r0 using MOVW and MOVT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MOVT r0, #0x8765; MOVW r0, #0x4321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MOVW r0, #0x4321; MOVT r0, #0x8765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MOVW r0, #0x8765; MOVT r0, #0x4321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MOVT r0, #0x4321; MOVW r0, #0x8765</w:t>
      </w:r>
    </w:p>
    <w:p w14:paraId="658194EB" w14:textId="1D74B23A" w:rsidR="001422D0" w:rsidRPr="00CB6FD1" w:rsidRDefault="001422D0" w:rsidP="003550C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422D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3550C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B</w:t>
      </w:r>
    </w:p>
    <w:p w14:paraId="6ED02A85" w14:textId="15E2F0A8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ich of the following is not a barrel shifter operation in ARM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LSL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ROR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RRX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ROL</w:t>
      </w:r>
    </w:p>
    <w:p w14:paraId="29494759" w14:textId="76066E8E" w:rsidR="001422D0" w:rsidRPr="00CB6FD1" w:rsidRDefault="001422D0" w:rsidP="003550C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422D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3550C4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D</w:t>
      </w:r>
    </w:p>
    <w:p w14:paraId="42FC2E32" w14:textId="56E64BEC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How can a rotate-left by n bits be implemented on a 32-bit value using available rotate instructions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As RRX by n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As ROR by 32 − n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As LSL by 32 − n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As ASR by n</w:t>
      </w:r>
    </w:p>
    <w:p w14:paraId="04989819" w14:textId="6035FA0E" w:rsidR="001422D0" w:rsidRPr="00CB6FD1" w:rsidRDefault="001422D0" w:rsidP="00744F2C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422D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744F2C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B</w:t>
      </w:r>
    </w:p>
    <w:p w14:paraId="5F8513FF" w14:textId="5046E48E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lastRenderedPageBreak/>
        <w:t>Which shift corresponds to signed division by a power of two with sign extension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LSR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ASR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LSL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ROR</w:t>
      </w:r>
    </w:p>
    <w:p w14:paraId="3439DB15" w14:textId="0F4037D6" w:rsidR="001422D0" w:rsidRPr="00CB6FD1" w:rsidRDefault="001422D0" w:rsidP="00744F2C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422D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744F2C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B</w:t>
      </w:r>
    </w:p>
    <w:p w14:paraId="0F5D03B1" w14:textId="3A8ED3C8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In the sequence ANDS r2, r1, r0, LSL #1, which flag value is affected by the preceding shift rather than the AND itself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N only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Z only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C only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V only</w:t>
      </w:r>
    </w:p>
    <w:p w14:paraId="2A005FE7" w14:textId="3D3A2621" w:rsidR="001422D0" w:rsidRPr="00CB6FD1" w:rsidRDefault="001422D0" w:rsidP="00744F2C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422D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744F2C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C</w:t>
      </w:r>
    </w:p>
    <w:p w14:paraId="7E635FE9" w14:textId="68946F80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ich pattern correctly toggles bit 5 of r0 without affecting other bits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ORRS r0, r0, r4, LSL #5 with r4 = 1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ANDS r0, r0, r4, LSL #5 with r4 = 1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EORS r0, r0, r4, LSL #5 with r4 = 1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 xml:space="preserve">D. BICS r0, r0, r4, LSL #5 with r4 = </w:t>
      </w:r>
      <w:proofErr w:type="gramStart"/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1</w:t>
      </w:r>
      <w:proofErr w:type="gramEnd"/>
    </w:p>
    <w:p w14:paraId="272B1E54" w14:textId="54A1CE7C" w:rsidR="001422D0" w:rsidRPr="00CB6FD1" w:rsidRDefault="001422D0" w:rsidP="00FC7D0E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422D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FC7D0E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C</w:t>
      </w:r>
      <w:r w:rsidR="00C465CB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(</w:t>
      </w:r>
      <w:r w:rsidR="00C465CB" w:rsidRPr="00C465CB">
        <w:rPr>
          <w:rFonts w:ascii="Times New Roman" w:eastAsia="Times New Roman" w:hAnsi="Times New Roman" w:cs="Times New Roman"/>
          <w:sz w:val="24"/>
          <w:szCs w:val="24"/>
          <w:lang w:eastAsia="zh-CN"/>
        </w:rPr>
        <w:t>EORS instruction is the bitwise Exclusive OR (EOR) instruction with the S suffix, which means it performs the EOR operation and updates the condition flags (N, Z, C, V) based on the result.</w:t>
      </w:r>
      <w:r w:rsidR="00C465CB">
        <w:rPr>
          <w:rFonts w:ascii="Times New Roman" w:eastAsia="Times New Roman" w:hAnsi="Times New Roman" w:cs="Times New Roman"/>
          <w:sz w:val="24"/>
          <w:szCs w:val="24"/>
          <w:lang w:eastAsia="zh-CN"/>
        </w:rPr>
        <w:t>)</w:t>
      </w:r>
    </w:p>
    <w:p w14:paraId="456359D7" w14:textId="40598A36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ich single instruction multiplies a register by 17 using the barrel shifter on the second operand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ADD r4, r4, r4, LSL #4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RSB r5, r5, r5, LSL #5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 xml:space="preserve">C. ADD </w:t>
      </w:r>
      <w:proofErr w:type="gramStart"/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r1, r0</w:t>
      </w:r>
      <w:proofErr w:type="gramEnd"/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, r0, ASR #3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MUL r1, r0, #17</w:t>
      </w:r>
    </w:p>
    <w:p w14:paraId="1273C932" w14:textId="6E180A25" w:rsidR="00413650" w:rsidRPr="00CB6FD1" w:rsidRDefault="00413650" w:rsidP="00C465CB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41365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C465CB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A</w:t>
      </w:r>
    </w:p>
    <w:sectPr w:rsidR="00413650" w:rsidRPr="00CB6FD1">
      <w:pgSz w:w="12240" w:h="15840"/>
      <w:pgMar w:top="1365" w:right="1365" w:bottom="1365" w:left="136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A67C7"/>
    <w:multiLevelType w:val="hybridMultilevel"/>
    <w:tmpl w:val="1A6AA4CA"/>
    <w:lvl w:ilvl="0" w:tplc="698CB7E2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EFF051B8">
      <w:numFmt w:val="decimal"/>
      <w:lvlText w:val=""/>
      <w:lvlJc w:val="left"/>
    </w:lvl>
    <w:lvl w:ilvl="2" w:tplc="534039C2">
      <w:numFmt w:val="decimal"/>
      <w:lvlText w:val=""/>
      <w:lvlJc w:val="left"/>
    </w:lvl>
    <w:lvl w:ilvl="3" w:tplc="17E6279A">
      <w:numFmt w:val="decimal"/>
      <w:lvlText w:val=""/>
      <w:lvlJc w:val="left"/>
    </w:lvl>
    <w:lvl w:ilvl="4" w:tplc="8B2CB28C">
      <w:numFmt w:val="decimal"/>
      <w:lvlText w:val=""/>
      <w:lvlJc w:val="left"/>
    </w:lvl>
    <w:lvl w:ilvl="5" w:tplc="3F96B7E2">
      <w:numFmt w:val="decimal"/>
      <w:lvlText w:val=""/>
      <w:lvlJc w:val="left"/>
    </w:lvl>
    <w:lvl w:ilvl="6" w:tplc="C6F426B2">
      <w:numFmt w:val="decimal"/>
      <w:lvlText w:val=""/>
      <w:lvlJc w:val="left"/>
    </w:lvl>
    <w:lvl w:ilvl="7" w:tplc="F1B8E862">
      <w:numFmt w:val="decimal"/>
      <w:lvlText w:val=""/>
      <w:lvlJc w:val="left"/>
    </w:lvl>
    <w:lvl w:ilvl="8" w:tplc="ABC8C824">
      <w:numFmt w:val="decimal"/>
      <w:lvlText w:val=""/>
      <w:lvlJc w:val="left"/>
    </w:lvl>
  </w:abstractNum>
  <w:abstractNum w:abstractNumId="1" w15:restartNumberingAfterBreak="0">
    <w:nsid w:val="036D14FC"/>
    <w:multiLevelType w:val="multilevel"/>
    <w:tmpl w:val="7A765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2D1D05"/>
    <w:multiLevelType w:val="hybridMultilevel"/>
    <w:tmpl w:val="24E00C14"/>
    <w:lvl w:ilvl="0" w:tplc="AA8E8324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9AA07074">
      <w:numFmt w:val="decimal"/>
      <w:lvlText w:val=""/>
      <w:lvlJc w:val="left"/>
    </w:lvl>
    <w:lvl w:ilvl="2" w:tplc="79DA17F2">
      <w:numFmt w:val="decimal"/>
      <w:lvlText w:val=""/>
      <w:lvlJc w:val="left"/>
    </w:lvl>
    <w:lvl w:ilvl="3" w:tplc="F6D29786">
      <w:numFmt w:val="decimal"/>
      <w:lvlText w:val=""/>
      <w:lvlJc w:val="left"/>
    </w:lvl>
    <w:lvl w:ilvl="4" w:tplc="83D89E60">
      <w:numFmt w:val="decimal"/>
      <w:lvlText w:val=""/>
      <w:lvlJc w:val="left"/>
    </w:lvl>
    <w:lvl w:ilvl="5" w:tplc="3C16A364">
      <w:numFmt w:val="decimal"/>
      <w:lvlText w:val=""/>
      <w:lvlJc w:val="left"/>
    </w:lvl>
    <w:lvl w:ilvl="6" w:tplc="D952DF46">
      <w:numFmt w:val="decimal"/>
      <w:lvlText w:val=""/>
      <w:lvlJc w:val="left"/>
    </w:lvl>
    <w:lvl w:ilvl="7" w:tplc="06B21AB2">
      <w:numFmt w:val="decimal"/>
      <w:lvlText w:val=""/>
      <w:lvlJc w:val="left"/>
    </w:lvl>
    <w:lvl w:ilvl="8" w:tplc="9DC86FC6">
      <w:numFmt w:val="decimal"/>
      <w:lvlText w:val=""/>
      <w:lvlJc w:val="left"/>
    </w:lvl>
  </w:abstractNum>
  <w:abstractNum w:abstractNumId="3" w15:restartNumberingAfterBreak="0">
    <w:nsid w:val="16AA3303"/>
    <w:multiLevelType w:val="hybridMultilevel"/>
    <w:tmpl w:val="6B9CC562"/>
    <w:lvl w:ilvl="0" w:tplc="F7203610">
      <w:numFmt w:val="decimal"/>
      <w:lvlText w:val=""/>
      <w:lvlJc w:val="left"/>
    </w:lvl>
    <w:lvl w:ilvl="1" w:tplc="548E5494">
      <w:numFmt w:val="decimal"/>
      <w:lvlText w:val=""/>
      <w:lvlJc w:val="left"/>
    </w:lvl>
    <w:lvl w:ilvl="2" w:tplc="3C920B32">
      <w:numFmt w:val="decimal"/>
      <w:lvlText w:val=""/>
      <w:lvlJc w:val="left"/>
    </w:lvl>
    <w:lvl w:ilvl="3" w:tplc="C42EBC76">
      <w:numFmt w:val="decimal"/>
      <w:lvlText w:val=""/>
      <w:lvlJc w:val="left"/>
    </w:lvl>
    <w:lvl w:ilvl="4" w:tplc="736EBDFC">
      <w:numFmt w:val="decimal"/>
      <w:lvlText w:val=""/>
      <w:lvlJc w:val="left"/>
    </w:lvl>
    <w:lvl w:ilvl="5" w:tplc="04186E2A">
      <w:numFmt w:val="decimal"/>
      <w:lvlText w:val=""/>
      <w:lvlJc w:val="left"/>
    </w:lvl>
    <w:lvl w:ilvl="6" w:tplc="DAF20634">
      <w:numFmt w:val="decimal"/>
      <w:lvlText w:val=""/>
      <w:lvlJc w:val="left"/>
    </w:lvl>
    <w:lvl w:ilvl="7" w:tplc="3B64C382">
      <w:numFmt w:val="decimal"/>
      <w:lvlText w:val=""/>
      <w:lvlJc w:val="left"/>
    </w:lvl>
    <w:lvl w:ilvl="8" w:tplc="E3BE7148">
      <w:numFmt w:val="decimal"/>
      <w:lvlText w:val=""/>
      <w:lvlJc w:val="left"/>
    </w:lvl>
  </w:abstractNum>
  <w:abstractNum w:abstractNumId="4" w15:restartNumberingAfterBreak="0">
    <w:nsid w:val="192B420F"/>
    <w:multiLevelType w:val="hybridMultilevel"/>
    <w:tmpl w:val="0CC68266"/>
    <w:lvl w:ilvl="0" w:tplc="F3BC24EA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7D5A70B4">
      <w:numFmt w:val="decimal"/>
      <w:lvlText w:val=""/>
      <w:lvlJc w:val="left"/>
    </w:lvl>
    <w:lvl w:ilvl="2" w:tplc="4C12A57C">
      <w:numFmt w:val="decimal"/>
      <w:lvlText w:val=""/>
      <w:lvlJc w:val="left"/>
    </w:lvl>
    <w:lvl w:ilvl="3" w:tplc="2E88A064">
      <w:numFmt w:val="decimal"/>
      <w:lvlText w:val=""/>
      <w:lvlJc w:val="left"/>
    </w:lvl>
    <w:lvl w:ilvl="4" w:tplc="883277DC">
      <w:numFmt w:val="decimal"/>
      <w:lvlText w:val=""/>
      <w:lvlJc w:val="left"/>
    </w:lvl>
    <w:lvl w:ilvl="5" w:tplc="C91CE0E4">
      <w:numFmt w:val="decimal"/>
      <w:lvlText w:val=""/>
      <w:lvlJc w:val="left"/>
    </w:lvl>
    <w:lvl w:ilvl="6" w:tplc="46D60052">
      <w:numFmt w:val="decimal"/>
      <w:lvlText w:val=""/>
      <w:lvlJc w:val="left"/>
    </w:lvl>
    <w:lvl w:ilvl="7" w:tplc="C33EB27A">
      <w:numFmt w:val="decimal"/>
      <w:lvlText w:val=""/>
      <w:lvlJc w:val="left"/>
    </w:lvl>
    <w:lvl w:ilvl="8" w:tplc="92EE57C4">
      <w:numFmt w:val="decimal"/>
      <w:lvlText w:val=""/>
      <w:lvlJc w:val="left"/>
    </w:lvl>
  </w:abstractNum>
  <w:abstractNum w:abstractNumId="5" w15:restartNumberingAfterBreak="0">
    <w:nsid w:val="77693B10"/>
    <w:multiLevelType w:val="multilevel"/>
    <w:tmpl w:val="383E1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C3436D5"/>
    <w:multiLevelType w:val="multilevel"/>
    <w:tmpl w:val="B0320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27428946">
    <w:abstractNumId w:val="2"/>
  </w:num>
  <w:num w:numId="2" w16cid:durableId="1141460686">
    <w:abstractNumId w:val="4"/>
  </w:num>
  <w:num w:numId="3" w16cid:durableId="267390323">
    <w:abstractNumId w:val="3"/>
  </w:num>
  <w:num w:numId="4" w16cid:durableId="965425059">
    <w:abstractNumId w:val="0"/>
  </w:num>
  <w:num w:numId="5" w16cid:durableId="1957520140">
    <w:abstractNumId w:val="1"/>
  </w:num>
  <w:num w:numId="6" w16cid:durableId="1263563773">
    <w:abstractNumId w:val="6"/>
  </w:num>
  <w:num w:numId="7" w16cid:durableId="7559786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MLM0NDAxMzUwNzVX0lEKTi0uzszPAykwrgUAfh+/mywAAAA="/>
  </w:docVars>
  <w:rsids>
    <w:rsidRoot w:val="00A70131"/>
    <w:rsid w:val="00026895"/>
    <w:rsid w:val="00057D4B"/>
    <w:rsid w:val="001422D0"/>
    <w:rsid w:val="00172815"/>
    <w:rsid w:val="001D1CA1"/>
    <w:rsid w:val="00265FC9"/>
    <w:rsid w:val="00316089"/>
    <w:rsid w:val="00351DCB"/>
    <w:rsid w:val="003550C4"/>
    <w:rsid w:val="003A3DC8"/>
    <w:rsid w:val="00404745"/>
    <w:rsid w:val="004068DC"/>
    <w:rsid w:val="00413650"/>
    <w:rsid w:val="00440CBB"/>
    <w:rsid w:val="00484F29"/>
    <w:rsid w:val="004F049F"/>
    <w:rsid w:val="00511D1F"/>
    <w:rsid w:val="005C582E"/>
    <w:rsid w:val="00684A34"/>
    <w:rsid w:val="006F7FAB"/>
    <w:rsid w:val="0071544E"/>
    <w:rsid w:val="00744F2C"/>
    <w:rsid w:val="00751E11"/>
    <w:rsid w:val="00765F80"/>
    <w:rsid w:val="00827115"/>
    <w:rsid w:val="0084398D"/>
    <w:rsid w:val="008632F3"/>
    <w:rsid w:val="00886798"/>
    <w:rsid w:val="008D042E"/>
    <w:rsid w:val="00945E2D"/>
    <w:rsid w:val="00967732"/>
    <w:rsid w:val="009A6635"/>
    <w:rsid w:val="00A6314D"/>
    <w:rsid w:val="00A70131"/>
    <w:rsid w:val="00A96A8E"/>
    <w:rsid w:val="00AA4448"/>
    <w:rsid w:val="00AC14AE"/>
    <w:rsid w:val="00AF46D2"/>
    <w:rsid w:val="00B2289C"/>
    <w:rsid w:val="00BB0D42"/>
    <w:rsid w:val="00C332A7"/>
    <w:rsid w:val="00C465CB"/>
    <w:rsid w:val="00C97D94"/>
    <w:rsid w:val="00CB6FD1"/>
    <w:rsid w:val="00DF5006"/>
    <w:rsid w:val="00E72AF2"/>
    <w:rsid w:val="00FC0380"/>
    <w:rsid w:val="00FC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4AE11"/>
  <w15:docId w15:val="{A81A07B3-FFF6-4557-A520-6D13CCE46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3650"/>
  </w:style>
  <w:style w:type="paragraph" w:styleId="Heading2">
    <w:name w:val="heading 2"/>
    <w:basedOn w:val="Normal"/>
    <w:link w:val="Heading2Char"/>
    <w:uiPriority w:val="9"/>
    <w:qFormat/>
    <w:rsid w:val="00CB6FD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C97D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7D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97D9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B6FD1"/>
    <w:rPr>
      <w:rFonts w:ascii="Times New Roman" w:eastAsia="Times New Roman" w:hAnsi="Times New Roman" w:cs="Times New Roman"/>
      <w:b/>
      <w:bCs/>
      <w:sz w:val="36"/>
      <w:szCs w:val="36"/>
      <w:lang w:eastAsia="zh-CN"/>
    </w:rPr>
  </w:style>
  <w:style w:type="paragraph" w:customStyle="1" w:styleId="my-2">
    <w:name w:val="my-2"/>
    <w:basedOn w:val="Normal"/>
    <w:rsid w:val="00CB6F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relative">
    <w:name w:val="relative"/>
    <w:basedOn w:val="DefaultParagraphFont"/>
    <w:rsid w:val="00CB6FD1"/>
  </w:style>
  <w:style w:type="character" w:styleId="Hyperlink">
    <w:name w:val="Hyperlink"/>
    <w:basedOn w:val="DefaultParagraphFont"/>
    <w:uiPriority w:val="99"/>
    <w:semiHidden/>
    <w:unhideWhenUsed/>
    <w:rsid w:val="00CB6FD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711</Words>
  <Characters>405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Zonghua Gu</cp:lastModifiedBy>
  <cp:revision>34</cp:revision>
  <dcterms:created xsi:type="dcterms:W3CDTF">2025-09-16T21:46:00Z</dcterms:created>
  <dcterms:modified xsi:type="dcterms:W3CDTF">2025-09-18T18:58:00Z</dcterms:modified>
</cp:coreProperties>
</file>